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08C4" w:rsidRPr="00640D40" w:rsidRDefault="00640D40">
      <w:pPr>
        <w:rPr>
          <w:rFonts w:cstheme="minorHAnsi"/>
        </w:rPr>
      </w:pPr>
      <w:bookmarkStart w:id="0" w:name="_GoBack"/>
      <w:bookmarkEnd w:id="0"/>
      <w:r w:rsidRPr="00640D40">
        <w:rPr>
          <w:rFonts w:cstheme="minorHAnsi"/>
        </w:rPr>
        <w:t>Name: _____________________________________________________ Date: _______________________________</w:t>
      </w:r>
    </w:p>
    <w:p w:rsidR="00640D40" w:rsidRPr="00640D40" w:rsidRDefault="00640D40" w:rsidP="00640D40">
      <w:pPr>
        <w:pStyle w:val="ListParagraph"/>
        <w:spacing w:line="240" w:lineRule="auto"/>
        <w:jc w:val="center"/>
        <w:rPr>
          <w:rFonts w:cstheme="minorHAnsi"/>
          <w:b/>
          <w:sz w:val="32"/>
        </w:rPr>
      </w:pPr>
      <w:r w:rsidRPr="00640D40">
        <w:rPr>
          <w:rFonts w:cstheme="minorHAnsi"/>
          <w:b/>
          <w:sz w:val="32"/>
        </w:rPr>
        <w:t>MLA Citation Maker</w:t>
      </w:r>
    </w:p>
    <w:p w:rsidR="00640D40" w:rsidRPr="00640D40" w:rsidRDefault="00640D40" w:rsidP="00640D40">
      <w:pPr>
        <w:pStyle w:val="ListParagraph"/>
        <w:spacing w:line="240" w:lineRule="auto"/>
        <w:ind w:left="0"/>
        <w:rPr>
          <w:rFonts w:cstheme="minorHAnsi"/>
          <w:b/>
        </w:rPr>
      </w:pPr>
      <w:r>
        <w:rPr>
          <w:rFonts w:cstheme="minorHAnsi"/>
          <w:b/>
        </w:rPr>
        <w:t xml:space="preserve">Complete the organizer below for each source used for research. 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.</w:t>
      </w:r>
      <w:r w:rsidRPr="00640D40">
        <w:rPr>
          <w:rFonts w:cstheme="minorHAnsi"/>
        </w:rPr>
        <w:tab/>
        <w:t>Author: _______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2.</w:t>
      </w:r>
      <w:r w:rsidRPr="00640D40">
        <w:rPr>
          <w:rFonts w:cstheme="minorHAnsi"/>
        </w:rPr>
        <w:tab/>
        <w:t>Title of Source: 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3.</w:t>
      </w:r>
      <w:r w:rsidRPr="00640D40">
        <w:rPr>
          <w:rFonts w:cstheme="minorHAnsi"/>
        </w:rPr>
        <w:tab/>
        <w:t>Title of Container (main website): 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4.</w:t>
      </w:r>
      <w:r w:rsidRPr="00640D40">
        <w:rPr>
          <w:rFonts w:cstheme="minorHAnsi"/>
        </w:rPr>
        <w:tab/>
        <w:t>Other Contributors: 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5.</w:t>
      </w:r>
      <w:r w:rsidRPr="00640D40">
        <w:rPr>
          <w:rFonts w:cstheme="minorHAnsi"/>
        </w:rPr>
        <w:tab/>
        <w:t>Version:_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6.</w:t>
      </w:r>
      <w:r w:rsidRPr="00640D40">
        <w:rPr>
          <w:rFonts w:cstheme="minorHAnsi"/>
        </w:rPr>
        <w:tab/>
        <w:t>Number: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7.</w:t>
      </w:r>
      <w:r w:rsidRPr="00640D40">
        <w:rPr>
          <w:rFonts w:cstheme="minorHAnsi"/>
        </w:rPr>
        <w:tab/>
        <w:t>Publisher: 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8.</w:t>
      </w:r>
      <w:r w:rsidRPr="00640D40">
        <w:rPr>
          <w:rFonts w:cstheme="minorHAnsi"/>
        </w:rPr>
        <w:tab/>
        <w:t>Publication Date: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9.</w:t>
      </w:r>
      <w:r w:rsidRPr="00640D40">
        <w:rPr>
          <w:rFonts w:cstheme="minorHAnsi"/>
        </w:rPr>
        <w:tab/>
        <w:t>Location (website url link):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0.</w:t>
      </w:r>
      <w:r w:rsidRPr="00640D40">
        <w:rPr>
          <w:rFonts w:cstheme="minorHAnsi"/>
        </w:rPr>
        <w:tab/>
        <w:t>Date of Access: __________________________________________________________.</w:t>
      </w:r>
    </w:p>
    <w:p w:rsidR="00640D40" w:rsidRDefault="00640D40"/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.</w:t>
      </w:r>
      <w:r w:rsidRPr="00640D40">
        <w:rPr>
          <w:rFonts w:cstheme="minorHAnsi"/>
        </w:rPr>
        <w:tab/>
        <w:t>Author: _______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2.</w:t>
      </w:r>
      <w:r w:rsidRPr="00640D40">
        <w:rPr>
          <w:rFonts w:cstheme="minorHAnsi"/>
        </w:rPr>
        <w:tab/>
        <w:t>Title of Source: 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3.</w:t>
      </w:r>
      <w:r w:rsidRPr="00640D40">
        <w:rPr>
          <w:rFonts w:cstheme="minorHAnsi"/>
        </w:rPr>
        <w:tab/>
        <w:t>Title of Container (main website): 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4.</w:t>
      </w:r>
      <w:r w:rsidRPr="00640D40">
        <w:rPr>
          <w:rFonts w:cstheme="minorHAnsi"/>
        </w:rPr>
        <w:tab/>
        <w:t>Other Contributors: 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5.</w:t>
      </w:r>
      <w:r w:rsidRPr="00640D40">
        <w:rPr>
          <w:rFonts w:cstheme="minorHAnsi"/>
        </w:rPr>
        <w:tab/>
        <w:t>Version:_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6.</w:t>
      </w:r>
      <w:r w:rsidRPr="00640D40">
        <w:rPr>
          <w:rFonts w:cstheme="minorHAnsi"/>
        </w:rPr>
        <w:tab/>
        <w:t>Number: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7.</w:t>
      </w:r>
      <w:r w:rsidRPr="00640D40">
        <w:rPr>
          <w:rFonts w:cstheme="minorHAnsi"/>
        </w:rPr>
        <w:tab/>
        <w:t>Publisher: 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8.</w:t>
      </w:r>
      <w:r w:rsidRPr="00640D40">
        <w:rPr>
          <w:rFonts w:cstheme="minorHAnsi"/>
        </w:rPr>
        <w:tab/>
        <w:t>Publication Date: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9.</w:t>
      </w:r>
      <w:r w:rsidRPr="00640D40">
        <w:rPr>
          <w:rFonts w:cstheme="minorHAnsi"/>
        </w:rPr>
        <w:tab/>
        <w:t>Location (website url link):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0.</w:t>
      </w:r>
      <w:r w:rsidRPr="00640D40">
        <w:rPr>
          <w:rFonts w:cstheme="minorHAnsi"/>
        </w:rPr>
        <w:tab/>
        <w:t>Date of Access: __________________________________________________________.</w:t>
      </w:r>
    </w:p>
    <w:p w:rsidR="00640D40" w:rsidRDefault="00640D40"/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.</w:t>
      </w:r>
      <w:r w:rsidRPr="00640D40">
        <w:rPr>
          <w:rFonts w:cstheme="minorHAnsi"/>
        </w:rPr>
        <w:tab/>
        <w:t>Author: _______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2.</w:t>
      </w:r>
      <w:r w:rsidRPr="00640D40">
        <w:rPr>
          <w:rFonts w:cstheme="minorHAnsi"/>
        </w:rPr>
        <w:tab/>
        <w:t>Title of Source: 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3.</w:t>
      </w:r>
      <w:r w:rsidRPr="00640D40">
        <w:rPr>
          <w:rFonts w:cstheme="minorHAnsi"/>
        </w:rPr>
        <w:tab/>
        <w:t>Title of Container (main website): 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4.</w:t>
      </w:r>
      <w:r w:rsidRPr="00640D40">
        <w:rPr>
          <w:rFonts w:cstheme="minorHAnsi"/>
        </w:rPr>
        <w:tab/>
        <w:t>Other Contributors: 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5.</w:t>
      </w:r>
      <w:r w:rsidRPr="00640D40">
        <w:rPr>
          <w:rFonts w:cstheme="minorHAnsi"/>
        </w:rPr>
        <w:tab/>
        <w:t>Version:_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6.</w:t>
      </w:r>
      <w:r w:rsidRPr="00640D40">
        <w:rPr>
          <w:rFonts w:cstheme="minorHAnsi"/>
        </w:rPr>
        <w:tab/>
        <w:t>Number: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7.</w:t>
      </w:r>
      <w:r w:rsidRPr="00640D40">
        <w:rPr>
          <w:rFonts w:cstheme="minorHAnsi"/>
        </w:rPr>
        <w:tab/>
        <w:t>Publisher: 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8.</w:t>
      </w:r>
      <w:r w:rsidRPr="00640D40">
        <w:rPr>
          <w:rFonts w:cstheme="minorHAnsi"/>
        </w:rPr>
        <w:tab/>
        <w:t>Publication Date: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9.</w:t>
      </w:r>
      <w:r w:rsidRPr="00640D40">
        <w:rPr>
          <w:rFonts w:cstheme="minorHAnsi"/>
        </w:rPr>
        <w:tab/>
        <w:t>Location (website url link):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0.</w:t>
      </w:r>
      <w:r w:rsidRPr="00640D40">
        <w:rPr>
          <w:rFonts w:cstheme="minorHAnsi"/>
        </w:rPr>
        <w:tab/>
        <w:t>Date of Access: __________________________________________________________.</w:t>
      </w:r>
    </w:p>
    <w:p w:rsidR="00640D40" w:rsidRDefault="00640D40"/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.</w:t>
      </w:r>
      <w:r w:rsidRPr="00640D40">
        <w:rPr>
          <w:rFonts w:cstheme="minorHAnsi"/>
        </w:rPr>
        <w:tab/>
        <w:t>Author: _______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2.</w:t>
      </w:r>
      <w:r w:rsidRPr="00640D40">
        <w:rPr>
          <w:rFonts w:cstheme="minorHAnsi"/>
        </w:rPr>
        <w:tab/>
        <w:t>Title of Source: 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3.</w:t>
      </w:r>
      <w:r w:rsidRPr="00640D40">
        <w:rPr>
          <w:rFonts w:cstheme="minorHAnsi"/>
        </w:rPr>
        <w:tab/>
        <w:t>Title of Container (main website): 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4.</w:t>
      </w:r>
      <w:r w:rsidRPr="00640D40">
        <w:rPr>
          <w:rFonts w:cstheme="minorHAnsi"/>
        </w:rPr>
        <w:tab/>
        <w:t>Other Contributors: 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5.</w:t>
      </w:r>
      <w:r w:rsidRPr="00640D40">
        <w:rPr>
          <w:rFonts w:cstheme="minorHAnsi"/>
        </w:rPr>
        <w:tab/>
        <w:t>Version:_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6.</w:t>
      </w:r>
      <w:r w:rsidRPr="00640D40">
        <w:rPr>
          <w:rFonts w:cstheme="minorHAnsi"/>
        </w:rPr>
        <w:tab/>
        <w:t>Number: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7.</w:t>
      </w:r>
      <w:r w:rsidRPr="00640D40">
        <w:rPr>
          <w:rFonts w:cstheme="minorHAnsi"/>
        </w:rPr>
        <w:tab/>
        <w:t>Publisher: 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8.</w:t>
      </w:r>
      <w:r w:rsidRPr="00640D40">
        <w:rPr>
          <w:rFonts w:cstheme="minorHAnsi"/>
        </w:rPr>
        <w:tab/>
        <w:t>Publication Date: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lastRenderedPageBreak/>
        <w:t>9.</w:t>
      </w:r>
      <w:r w:rsidRPr="00640D40">
        <w:rPr>
          <w:rFonts w:cstheme="minorHAnsi"/>
        </w:rPr>
        <w:tab/>
        <w:t>Location (website url link):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0.</w:t>
      </w:r>
      <w:r w:rsidRPr="00640D40">
        <w:rPr>
          <w:rFonts w:cstheme="minorHAnsi"/>
        </w:rPr>
        <w:tab/>
        <w:t>Date of Access: _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.</w:t>
      </w:r>
      <w:r w:rsidRPr="00640D40">
        <w:rPr>
          <w:rFonts w:cstheme="minorHAnsi"/>
        </w:rPr>
        <w:tab/>
        <w:t>Author: _______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2.</w:t>
      </w:r>
      <w:r w:rsidRPr="00640D40">
        <w:rPr>
          <w:rFonts w:cstheme="minorHAnsi"/>
        </w:rPr>
        <w:tab/>
        <w:t>Title of Source: 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3.</w:t>
      </w:r>
      <w:r w:rsidRPr="00640D40">
        <w:rPr>
          <w:rFonts w:cstheme="minorHAnsi"/>
        </w:rPr>
        <w:tab/>
        <w:t>Title of Container (main website): 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4.</w:t>
      </w:r>
      <w:r w:rsidRPr="00640D40">
        <w:rPr>
          <w:rFonts w:cstheme="minorHAnsi"/>
        </w:rPr>
        <w:tab/>
        <w:t>Other Contributors: 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5.</w:t>
      </w:r>
      <w:r w:rsidRPr="00640D40">
        <w:rPr>
          <w:rFonts w:cstheme="minorHAnsi"/>
        </w:rPr>
        <w:tab/>
        <w:t>Version:_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6.</w:t>
      </w:r>
      <w:r w:rsidRPr="00640D40">
        <w:rPr>
          <w:rFonts w:cstheme="minorHAnsi"/>
        </w:rPr>
        <w:tab/>
        <w:t>Number: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7.</w:t>
      </w:r>
      <w:r w:rsidRPr="00640D40">
        <w:rPr>
          <w:rFonts w:cstheme="minorHAnsi"/>
        </w:rPr>
        <w:tab/>
        <w:t>Publisher: 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8.</w:t>
      </w:r>
      <w:r w:rsidRPr="00640D40">
        <w:rPr>
          <w:rFonts w:cstheme="minorHAnsi"/>
        </w:rPr>
        <w:tab/>
        <w:t>Publication Date: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9.</w:t>
      </w:r>
      <w:r w:rsidRPr="00640D40">
        <w:rPr>
          <w:rFonts w:cstheme="minorHAnsi"/>
        </w:rPr>
        <w:tab/>
        <w:t>Location (website url link):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0.</w:t>
      </w:r>
      <w:r w:rsidRPr="00640D40">
        <w:rPr>
          <w:rFonts w:cstheme="minorHAnsi"/>
        </w:rPr>
        <w:tab/>
        <w:t>Date of Access: __________________________________________________________.</w:t>
      </w:r>
    </w:p>
    <w:p w:rsidR="00640D40" w:rsidRDefault="00640D40"/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.</w:t>
      </w:r>
      <w:r w:rsidRPr="00640D40">
        <w:rPr>
          <w:rFonts w:cstheme="minorHAnsi"/>
        </w:rPr>
        <w:tab/>
        <w:t>Author: _______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2.</w:t>
      </w:r>
      <w:r w:rsidRPr="00640D40">
        <w:rPr>
          <w:rFonts w:cstheme="minorHAnsi"/>
        </w:rPr>
        <w:tab/>
        <w:t>Title of Source: 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3.</w:t>
      </w:r>
      <w:r w:rsidRPr="00640D40">
        <w:rPr>
          <w:rFonts w:cstheme="minorHAnsi"/>
        </w:rPr>
        <w:tab/>
        <w:t>Title of Container (main website): 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4.</w:t>
      </w:r>
      <w:r w:rsidRPr="00640D40">
        <w:rPr>
          <w:rFonts w:cstheme="minorHAnsi"/>
        </w:rPr>
        <w:tab/>
        <w:t>Other Contributors: 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5.</w:t>
      </w:r>
      <w:r w:rsidRPr="00640D40">
        <w:rPr>
          <w:rFonts w:cstheme="minorHAnsi"/>
        </w:rPr>
        <w:tab/>
        <w:t>Version:_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6.</w:t>
      </w:r>
      <w:r w:rsidRPr="00640D40">
        <w:rPr>
          <w:rFonts w:cstheme="minorHAnsi"/>
        </w:rPr>
        <w:tab/>
        <w:t>Number: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7.</w:t>
      </w:r>
      <w:r w:rsidRPr="00640D40">
        <w:rPr>
          <w:rFonts w:cstheme="minorHAnsi"/>
        </w:rPr>
        <w:tab/>
        <w:t>Publisher: 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8.</w:t>
      </w:r>
      <w:r w:rsidRPr="00640D40">
        <w:rPr>
          <w:rFonts w:cstheme="minorHAnsi"/>
        </w:rPr>
        <w:tab/>
        <w:t>Publication Date: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9.</w:t>
      </w:r>
      <w:r w:rsidRPr="00640D40">
        <w:rPr>
          <w:rFonts w:cstheme="minorHAnsi"/>
        </w:rPr>
        <w:tab/>
        <w:t>Location (website url link):_________________________________________________,</w:t>
      </w:r>
    </w:p>
    <w:p w:rsid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0.</w:t>
      </w:r>
      <w:r w:rsidRPr="00640D40">
        <w:rPr>
          <w:rFonts w:cstheme="minorHAnsi"/>
        </w:rPr>
        <w:tab/>
        <w:t>Date of Access: __________________________________________________________.</w:t>
      </w:r>
    </w:p>
    <w:p w:rsidR="00640D40" w:rsidRDefault="00640D40" w:rsidP="00640D40">
      <w:pPr>
        <w:pStyle w:val="ListParagraph"/>
        <w:spacing w:line="240" w:lineRule="auto"/>
        <w:rPr>
          <w:rFonts w:cstheme="minorHAnsi"/>
        </w:rPr>
      </w:pP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.</w:t>
      </w:r>
      <w:r w:rsidRPr="00640D40">
        <w:rPr>
          <w:rFonts w:cstheme="minorHAnsi"/>
        </w:rPr>
        <w:tab/>
        <w:t>Author: _______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2.</w:t>
      </w:r>
      <w:r w:rsidRPr="00640D40">
        <w:rPr>
          <w:rFonts w:cstheme="minorHAnsi"/>
        </w:rPr>
        <w:tab/>
        <w:t>Title of Source: 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3.</w:t>
      </w:r>
      <w:r w:rsidRPr="00640D40">
        <w:rPr>
          <w:rFonts w:cstheme="minorHAnsi"/>
        </w:rPr>
        <w:tab/>
        <w:t>Title of Container (main website): 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4.</w:t>
      </w:r>
      <w:r w:rsidRPr="00640D40">
        <w:rPr>
          <w:rFonts w:cstheme="minorHAnsi"/>
        </w:rPr>
        <w:tab/>
        <w:t>Other Contributors: 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5.</w:t>
      </w:r>
      <w:r w:rsidRPr="00640D40">
        <w:rPr>
          <w:rFonts w:cstheme="minorHAnsi"/>
        </w:rPr>
        <w:tab/>
        <w:t>Version:_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6.</w:t>
      </w:r>
      <w:r w:rsidRPr="00640D40">
        <w:rPr>
          <w:rFonts w:cstheme="minorHAnsi"/>
        </w:rPr>
        <w:tab/>
        <w:t>Number: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7.</w:t>
      </w:r>
      <w:r w:rsidRPr="00640D40">
        <w:rPr>
          <w:rFonts w:cstheme="minorHAnsi"/>
        </w:rPr>
        <w:tab/>
        <w:t>Publisher: 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8.</w:t>
      </w:r>
      <w:r w:rsidRPr="00640D40">
        <w:rPr>
          <w:rFonts w:cstheme="minorHAnsi"/>
        </w:rPr>
        <w:tab/>
        <w:t>Publication Date: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9.</w:t>
      </w:r>
      <w:r w:rsidRPr="00640D40">
        <w:rPr>
          <w:rFonts w:cstheme="minorHAnsi"/>
        </w:rPr>
        <w:tab/>
        <w:t>Location (website url link):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0.</w:t>
      </w:r>
      <w:r w:rsidRPr="00640D40">
        <w:rPr>
          <w:rFonts w:cstheme="minorHAnsi"/>
        </w:rPr>
        <w:tab/>
        <w:t>Date of Access: __________________________________________________________.</w:t>
      </w:r>
    </w:p>
    <w:p w:rsidR="00640D40" w:rsidRDefault="00640D40"/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.</w:t>
      </w:r>
      <w:r w:rsidRPr="00640D40">
        <w:rPr>
          <w:rFonts w:cstheme="minorHAnsi"/>
        </w:rPr>
        <w:tab/>
        <w:t>Author: _______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2.</w:t>
      </w:r>
      <w:r w:rsidRPr="00640D40">
        <w:rPr>
          <w:rFonts w:cstheme="minorHAnsi"/>
        </w:rPr>
        <w:tab/>
        <w:t>Title of Source: _________________________________________________________.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3.</w:t>
      </w:r>
      <w:r w:rsidRPr="00640D40">
        <w:rPr>
          <w:rFonts w:cstheme="minorHAnsi"/>
        </w:rPr>
        <w:tab/>
        <w:t>Title of Container (main website): 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4.</w:t>
      </w:r>
      <w:r w:rsidRPr="00640D40">
        <w:rPr>
          <w:rFonts w:cstheme="minorHAnsi"/>
        </w:rPr>
        <w:tab/>
        <w:t>Other Contributors: 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5.</w:t>
      </w:r>
      <w:r w:rsidRPr="00640D40">
        <w:rPr>
          <w:rFonts w:cstheme="minorHAnsi"/>
        </w:rPr>
        <w:tab/>
        <w:t>Version:_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6.</w:t>
      </w:r>
      <w:r w:rsidRPr="00640D40">
        <w:rPr>
          <w:rFonts w:cstheme="minorHAnsi"/>
        </w:rPr>
        <w:tab/>
        <w:t>Number:_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7.</w:t>
      </w:r>
      <w:r w:rsidRPr="00640D40">
        <w:rPr>
          <w:rFonts w:cstheme="minorHAnsi"/>
        </w:rPr>
        <w:tab/>
        <w:t>Publisher: _____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8.</w:t>
      </w:r>
      <w:r w:rsidRPr="00640D40">
        <w:rPr>
          <w:rFonts w:cstheme="minorHAnsi"/>
        </w:rPr>
        <w:tab/>
        <w:t>Publication Date:________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9.</w:t>
      </w:r>
      <w:r w:rsidRPr="00640D40">
        <w:rPr>
          <w:rFonts w:cstheme="minorHAnsi"/>
        </w:rPr>
        <w:tab/>
        <w:t>Location (website url link):_________________________________________________,</w:t>
      </w:r>
    </w:p>
    <w:p w:rsidR="00640D40" w:rsidRPr="00640D40" w:rsidRDefault="00640D40" w:rsidP="00640D40">
      <w:pPr>
        <w:pStyle w:val="ListParagraph"/>
        <w:spacing w:line="240" w:lineRule="auto"/>
        <w:rPr>
          <w:rFonts w:cstheme="minorHAnsi"/>
        </w:rPr>
      </w:pPr>
      <w:r w:rsidRPr="00640D40">
        <w:rPr>
          <w:rFonts w:cstheme="minorHAnsi"/>
        </w:rPr>
        <w:t>10.</w:t>
      </w:r>
      <w:r w:rsidRPr="00640D40">
        <w:rPr>
          <w:rFonts w:cstheme="minorHAnsi"/>
        </w:rPr>
        <w:tab/>
        <w:t>Date of Access: __________________________________________________________.</w:t>
      </w:r>
    </w:p>
    <w:p w:rsidR="00640D40" w:rsidRDefault="00640D40"/>
    <w:sectPr w:rsidR="00640D40" w:rsidSect="00640D40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66CD" w:rsidRDefault="00FD66CD" w:rsidP="004B4E10">
      <w:pPr>
        <w:spacing w:after="0" w:line="240" w:lineRule="auto"/>
      </w:pPr>
      <w:r>
        <w:separator/>
      </w:r>
    </w:p>
  </w:endnote>
  <w:endnote w:type="continuationSeparator" w:id="0">
    <w:p w:rsidR="00FD66CD" w:rsidRDefault="00FD66CD" w:rsidP="004B4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4E10" w:rsidRDefault="004B4E10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M. Axel 7-11-17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B2293E">
      <w:fldChar w:fldCharType="begin"/>
    </w:r>
    <w:r w:rsidR="00B2293E">
      <w:instrText xml:space="preserve"> PAGE   \* MERGEFORMAT </w:instrText>
    </w:r>
    <w:r w:rsidR="00B2293E">
      <w:fldChar w:fldCharType="separate"/>
    </w:r>
    <w:r w:rsidR="00B2293E" w:rsidRPr="00B2293E">
      <w:rPr>
        <w:rFonts w:asciiTheme="majorHAnsi" w:hAnsiTheme="majorHAnsi"/>
        <w:noProof/>
      </w:rPr>
      <w:t>1</w:t>
    </w:r>
    <w:r w:rsidR="00B2293E">
      <w:rPr>
        <w:rFonts w:asciiTheme="majorHAnsi" w:hAnsiTheme="majorHAnsi"/>
        <w:noProof/>
      </w:rPr>
      <w:fldChar w:fldCharType="end"/>
    </w:r>
  </w:p>
  <w:p w:rsidR="004B4E10" w:rsidRDefault="004B4E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66CD" w:rsidRDefault="00FD66CD" w:rsidP="004B4E10">
      <w:pPr>
        <w:spacing w:after="0" w:line="240" w:lineRule="auto"/>
      </w:pPr>
      <w:r>
        <w:separator/>
      </w:r>
    </w:p>
  </w:footnote>
  <w:footnote w:type="continuationSeparator" w:id="0">
    <w:p w:rsidR="00FD66CD" w:rsidRDefault="00FD66CD" w:rsidP="004B4E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TI0M7ewNDcztDBW0lEKTi0uzszPAykwrAUA+wHUuSwAAAA="/>
  </w:docVars>
  <w:rsids>
    <w:rsidRoot w:val="00640D40"/>
    <w:rsid w:val="001708C4"/>
    <w:rsid w:val="001D4C71"/>
    <w:rsid w:val="004B4E10"/>
    <w:rsid w:val="00640D40"/>
    <w:rsid w:val="006A2EA7"/>
    <w:rsid w:val="00B2293E"/>
    <w:rsid w:val="00FD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276E79E-448A-4E92-B457-A13CC8D88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A2E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0D40"/>
    <w:pPr>
      <w:spacing w:after="160"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B4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B4E10"/>
  </w:style>
  <w:style w:type="paragraph" w:styleId="Footer">
    <w:name w:val="footer"/>
    <w:basedOn w:val="Normal"/>
    <w:link w:val="FooterChar"/>
    <w:uiPriority w:val="99"/>
    <w:unhideWhenUsed/>
    <w:rsid w:val="004B4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4E10"/>
  </w:style>
  <w:style w:type="paragraph" w:styleId="BalloonText">
    <w:name w:val="Balloon Text"/>
    <w:basedOn w:val="Normal"/>
    <w:link w:val="BalloonTextChar"/>
    <w:uiPriority w:val="99"/>
    <w:semiHidden/>
    <w:unhideWhenUsed/>
    <w:rsid w:val="004B4E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E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69</Words>
  <Characters>5526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aghan Holbrook</dc:creator>
  <cp:lastModifiedBy>Axel, Meaghan</cp:lastModifiedBy>
  <cp:revision>2</cp:revision>
  <dcterms:created xsi:type="dcterms:W3CDTF">2017-08-22T13:47:00Z</dcterms:created>
  <dcterms:modified xsi:type="dcterms:W3CDTF">2017-08-22T13:47:00Z</dcterms:modified>
</cp:coreProperties>
</file>